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arrays of integer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possibly of different lengths. The values in the arrays ar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6</w:t>
      </w:r>
      <w:r>
        <w:t xml:space="preserve">, inclusive.</w:t>
      </w:r>
    </w:p>
    <w:p>
      <w:pPr>
        <w:pStyle w:val="BodyText"/>
      </w:pPr>
      <w:r>
        <w:t xml:space="preserve">In one operation, you can change any integer's value i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 arrays to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value betwee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6</w:t>
      </w:r>
      <w:r>
        <w:t xml:space="preserve">, inclusiv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operations required to make the sum of values in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rPr>
          <w:i/>
          <w:iCs/>
        </w:rPr>
        <w:t xml:space="preserve">equal to the sum of values in</w:t>
      </w:r>
      <w:r>
        <w:t xml:space="preserve"> </w:t>
      </w:r>
      <w:r>
        <w:rPr>
          <w:rStyle w:val="VerbatimChar"/>
        </w:rPr>
        <w:t xml:space="preserve">nums2</w:t>
      </w:r>
      <w:r>
        <w:rPr>
          <w:i/>
          <w:iCs/>
        </w:rPr>
        <w:t xml:space="preserve">.</w:t>
      </w:r>
      <w:r>
        <w:t xml:space="preserve"> </w:t>
      </w:r>
      <w:r>
        <w:t xml:space="preserve">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​​​​​ if it is not possible to make the sum of the two arrays equal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1,2,3,4,5,6], nums2 = [1,1,2,2,2,2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 make the sums of nums1 and nums2 equal with 3 operations. All indices are 0-indexed.</w:t>
      </w:r>
      <w:r>
        <w:br/>
      </w:r>
      <w:r>
        <w:rPr>
          <w:rStyle w:val="VerbatimChar"/>
        </w:rPr>
        <w:t xml:space="preserve">- Change nums2[0] to 6. nums1 = [1,2,3,4,5,6], nums2 = [6,1,2,2,2,2].</w:t>
      </w:r>
      <w:r>
        <w:br/>
      </w:r>
      <w:r>
        <w:rPr>
          <w:rStyle w:val="VerbatimChar"/>
        </w:rPr>
        <w:t xml:space="preserve">- Change nums1[5] to 1. nums1 = [1,2,3,4,5,1], nums2 = [6,1,2,2,2,2].</w:t>
      </w:r>
      <w:r>
        <w:br/>
      </w:r>
      <w:r>
        <w:rPr>
          <w:rStyle w:val="VerbatimChar"/>
        </w:rPr>
        <w:t xml:space="preserve">- Change nums1[2] to 2. nums1 = [1,2,2,4,5,1], nums2 = [6,1,2,2,2,2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1,1,1,1,1,1,1], nums2 = [6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is no way to decrease the sum of nums1 or to increase the sum of nums2 to make them equal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1 = [6,6], nums2 = [1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 make the sums of nums1 and nums2 equal with 3 operations. All indices are 0-indexed. </w:t>
      </w:r>
      <w:r>
        <w:br/>
      </w:r>
      <w:r>
        <w:rPr>
          <w:rStyle w:val="VerbatimChar"/>
        </w:rPr>
        <w:t xml:space="preserve">- Change nums1[0] to 2. nums1 = [2,6], nums2 = [1].</w:t>
      </w:r>
      <w:r>
        <w:br/>
      </w:r>
      <w:r>
        <w:rPr>
          <w:rStyle w:val="VerbatimChar"/>
        </w:rPr>
        <w:t xml:space="preserve">- Change nums1[1] to 2. nums1 = [2,2], nums2 = [1].</w:t>
      </w:r>
      <w:r>
        <w:br/>
      </w:r>
      <w:r>
        <w:rPr>
          <w:rStyle w:val="VerbatimChar"/>
        </w:rPr>
        <w:t xml:space="preserve">- Change nums2[0] to 4. nums1 = [2,2], nums2 = [4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, nums2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[i], nums2[i] &lt;= 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7Z</dcterms:created>
  <dcterms:modified xsi:type="dcterms:W3CDTF">2024-03-25T10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